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7EF5F4" w14:textId="378C6E9C" w:rsidR="004D1F99" w:rsidRDefault="004D1F99" w:rsidP="004D1F99">
      <w:r>
        <w:t>Hello, I moved to Edinburgh nine years ago and started working in a casino (bingo)</w:t>
      </w:r>
      <w:r>
        <w:t>.</w:t>
      </w:r>
      <w:r>
        <w:t xml:space="preserve"> I work in the same industry, only changing location once to a slots shop where I currently work night shifts.</w:t>
      </w:r>
    </w:p>
    <w:p w14:paraId="1DAE6749" w14:textId="217C1FCE" w:rsidR="004D1F99" w:rsidRDefault="004D1F99" w:rsidP="004D1F99">
      <w:r>
        <w:t>I have been attending Edinburgh College for six years, the first three years in ESOL and the next three years in computing, including the last two years I am doing HND Software Development</w:t>
      </w:r>
      <w:r>
        <w:t>,</w:t>
      </w:r>
      <w:r>
        <w:t xml:space="preserve"> where I graduated with an "A".</w:t>
      </w:r>
    </w:p>
    <w:p w14:paraId="00BFD828" w14:textId="77777777" w:rsidR="004D1F99" w:rsidRDefault="004D1F99" w:rsidP="004D1F99"/>
    <w:p w14:paraId="1A9B4689" w14:textId="77777777" w:rsidR="004D1F99" w:rsidRDefault="004D1F99" w:rsidP="004D1F99"/>
    <w:p w14:paraId="46BD2699" w14:textId="31DCE01A" w:rsidR="004D1F99" w:rsidRDefault="004D1F99" w:rsidP="004D1F99">
      <w:r>
        <w:t>Unfortunately, I had no experience writing code before HND, so I decided to improve my skills in the current course.</w:t>
      </w:r>
    </w:p>
    <w:p w14:paraId="0476D239" w14:textId="4201035D" w:rsidR="007779E9" w:rsidRDefault="004D1F99" w:rsidP="004D1F99">
      <w:r>
        <w:t>I also have no experience in interviews, which may seem strange, but now I have to make up for it because I w</w:t>
      </w:r>
      <w:r>
        <w:t>ant</w:t>
      </w:r>
      <w:r>
        <w:t xml:space="preserve"> to work in this new industry.</w:t>
      </w:r>
    </w:p>
    <w:p w14:paraId="2A201268" w14:textId="77777777" w:rsidR="004D1F99" w:rsidRDefault="004D1F99" w:rsidP="004D1F99"/>
    <w:p w14:paraId="5A7C852B" w14:textId="2FAB864D" w:rsidR="004D1F99" w:rsidRDefault="004D1F99" w:rsidP="004D1F99">
      <w:r w:rsidRPr="004D1F99">
        <w:t>I am sure th</w:t>
      </w:r>
      <w:r>
        <w:t>e mentor will introduce me to a specific position in the computing segment, which I could start with and</w:t>
      </w:r>
      <w:r w:rsidRPr="004D1F99">
        <w:t xml:space="preserve"> help me adapt to the realities during the interview.</w:t>
      </w:r>
    </w:p>
    <w:p w14:paraId="19F29A25" w14:textId="77777777" w:rsidR="004D1F99" w:rsidRDefault="004D1F99" w:rsidP="004D1F99"/>
    <w:p w14:paraId="08598BBA" w14:textId="77777777" w:rsidR="004D1F99" w:rsidRDefault="004D1F99" w:rsidP="004D1F99"/>
    <w:p w14:paraId="38B201C1" w14:textId="77777777" w:rsidR="004D1F99" w:rsidRDefault="004D1F99" w:rsidP="004D1F99"/>
    <w:p w14:paraId="5ADF3384" w14:textId="77777777" w:rsidR="004D1F99" w:rsidRDefault="004D1F99" w:rsidP="004D1F99"/>
    <w:sectPr w:rsidR="004D1F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zMDUyMrY0NTE3MDJR0lEKTi0uzszPAykwrAUAaSRZ2iwAAAA="/>
  </w:docVars>
  <w:rsids>
    <w:rsidRoot w:val="004D1F99"/>
    <w:rsid w:val="004D1F99"/>
    <w:rsid w:val="00777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E6A81"/>
  <w15:chartTrackingRefBased/>
  <w15:docId w15:val="{86F42B77-A4E1-4EC8-A752-178986174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27</Words>
  <Characters>725</Characters>
  <Application>Microsoft Office Word</Application>
  <DocSecurity>0</DocSecurity>
  <Lines>6</Lines>
  <Paragraphs>1</Paragraphs>
  <ScaleCrop>false</ScaleCrop>
  <Company/>
  <LinksUpToDate>false</LinksUpToDate>
  <CharactersWithSpaces>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n Jodlowski ec1851028</dc:creator>
  <cp:keywords/>
  <dc:description/>
  <cp:lastModifiedBy>Roman Jodlowski ec1851028</cp:lastModifiedBy>
  <cp:revision>1</cp:revision>
  <dcterms:created xsi:type="dcterms:W3CDTF">2023-11-28T00:33:00Z</dcterms:created>
  <dcterms:modified xsi:type="dcterms:W3CDTF">2023-11-28T0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17377ac-e5ac-4c41-ba53-0bbd98a190e5_Enabled">
    <vt:lpwstr>true</vt:lpwstr>
  </property>
  <property fmtid="{D5CDD505-2E9C-101B-9397-08002B2CF9AE}" pid="3" name="MSIP_Label_917377ac-e5ac-4c41-ba53-0bbd98a190e5_SetDate">
    <vt:lpwstr>2023-11-28T01:03:06Z</vt:lpwstr>
  </property>
  <property fmtid="{D5CDD505-2E9C-101B-9397-08002B2CF9AE}" pid="4" name="MSIP_Label_917377ac-e5ac-4c41-ba53-0bbd98a190e5_Method">
    <vt:lpwstr>Standard</vt:lpwstr>
  </property>
  <property fmtid="{D5CDD505-2E9C-101B-9397-08002B2CF9AE}" pid="5" name="MSIP_Label_917377ac-e5ac-4c41-ba53-0bbd98a190e5_Name">
    <vt:lpwstr>AIP Sensitivity Labels</vt:lpwstr>
  </property>
  <property fmtid="{D5CDD505-2E9C-101B-9397-08002B2CF9AE}" pid="6" name="MSIP_Label_917377ac-e5ac-4c41-ba53-0bbd98a190e5_SiteId">
    <vt:lpwstr>de73f96d-8ea1-4b80-a6a2-5165bfd494db</vt:lpwstr>
  </property>
  <property fmtid="{D5CDD505-2E9C-101B-9397-08002B2CF9AE}" pid="7" name="MSIP_Label_917377ac-e5ac-4c41-ba53-0bbd98a190e5_ActionId">
    <vt:lpwstr>9eec6355-784d-44b3-a55f-177e6d503163</vt:lpwstr>
  </property>
  <property fmtid="{D5CDD505-2E9C-101B-9397-08002B2CF9AE}" pid="8" name="MSIP_Label_917377ac-e5ac-4c41-ba53-0bbd98a190e5_ContentBits">
    <vt:lpwstr>0</vt:lpwstr>
  </property>
</Properties>
</file>